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D1B32" w14:textId="77777777" w:rsidR="00886C28" w:rsidRPr="00886C28" w:rsidRDefault="00886C28" w:rsidP="00886C28">
      <w:pPr>
        <w:rPr>
          <w:b/>
          <w:bCs/>
          <w:sz w:val="24"/>
          <w:szCs w:val="24"/>
          <w:u w:val="single"/>
        </w:rPr>
      </w:pPr>
      <w:r w:rsidRPr="00886C28">
        <w:rPr>
          <w:b/>
          <w:bCs/>
          <w:sz w:val="24"/>
          <w:szCs w:val="24"/>
          <w:u w:val="single"/>
        </w:rPr>
        <w:t>Introduction</w:t>
      </w:r>
    </w:p>
    <w:p w14:paraId="5EB9492B" w14:textId="5086AD98" w:rsidR="00886C28" w:rsidRDefault="00886C28" w:rsidP="00886C28">
      <w:r>
        <w:t xml:space="preserve">The purpose of this policy is to describe what Cookies are and how We use them, what we use them for, and how you can manage them during your visit and use of our </w:t>
      </w:r>
      <w:proofErr w:type="gramStart"/>
      <w:r w:rsidR="00E93026">
        <w:t>W</w:t>
      </w:r>
      <w:r>
        <w:t>ebsite</w:t>
      </w:r>
      <w:proofErr w:type="gramEnd"/>
      <w:r>
        <w:t>.</w:t>
      </w:r>
    </w:p>
    <w:p w14:paraId="0538E824" w14:textId="77777777" w:rsidR="00886C28" w:rsidRPr="00886C28" w:rsidRDefault="00886C28" w:rsidP="00886C28">
      <w:pPr>
        <w:rPr>
          <w:b/>
          <w:bCs/>
          <w:sz w:val="24"/>
          <w:szCs w:val="24"/>
          <w:u w:val="single"/>
        </w:rPr>
      </w:pPr>
      <w:r w:rsidRPr="00886C28">
        <w:rPr>
          <w:b/>
          <w:bCs/>
          <w:sz w:val="24"/>
          <w:szCs w:val="24"/>
          <w:u w:val="single"/>
        </w:rPr>
        <w:t>What are cookies?</w:t>
      </w:r>
    </w:p>
    <w:p w14:paraId="732E67AB" w14:textId="297EFA45" w:rsidR="00886C28" w:rsidRDefault="00886C28" w:rsidP="00886C28">
      <w:r>
        <w:t xml:space="preserve">Cookies are small text files that may be stored on your device when you visit our </w:t>
      </w:r>
      <w:proofErr w:type="gramStart"/>
      <w:r w:rsidR="00E93026">
        <w:t>W</w:t>
      </w:r>
      <w:r>
        <w:t>ebsite</w:t>
      </w:r>
      <w:proofErr w:type="gramEnd"/>
      <w:r>
        <w:t>. Cookies do not typically contain any information that personally identifies a user</w:t>
      </w:r>
    </w:p>
    <w:p w14:paraId="564C0CF9" w14:textId="279F6728" w:rsidR="00886C28" w:rsidRDefault="00886C28" w:rsidP="00886C28">
      <w:r>
        <w:t>We do not store sensitive personal information, such as mailing addresses, account passwords, etc.</w:t>
      </w:r>
      <w:r w:rsidR="00747327">
        <w:t>,</w:t>
      </w:r>
      <w:r>
        <w:t xml:space="preserve"> in the Cookie</w:t>
      </w:r>
      <w:r w:rsidR="00747327">
        <w:t xml:space="preserve"> store.</w:t>
      </w:r>
    </w:p>
    <w:p w14:paraId="3E9A7E0E" w14:textId="77777777" w:rsidR="00886C28" w:rsidRPr="00886C28" w:rsidRDefault="00886C28" w:rsidP="00886C28">
      <w:pPr>
        <w:rPr>
          <w:b/>
          <w:bCs/>
          <w:sz w:val="24"/>
          <w:szCs w:val="24"/>
          <w:u w:val="single"/>
        </w:rPr>
      </w:pPr>
      <w:r w:rsidRPr="00886C28">
        <w:rPr>
          <w:b/>
          <w:bCs/>
          <w:sz w:val="24"/>
          <w:szCs w:val="24"/>
          <w:u w:val="single"/>
        </w:rPr>
        <w:t>Why do we use cookies?</w:t>
      </w:r>
    </w:p>
    <w:p w14:paraId="47E2B182" w14:textId="64F6F6FB" w:rsidR="00886C28" w:rsidRDefault="00886C28" w:rsidP="00886C28">
      <w:r>
        <w:t xml:space="preserve">Cookies serve </w:t>
      </w:r>
      <w:r w:rsidR="00D81E4E">
        <w:t>several</w:t>
      </w:r>
      <w:r>
        <w:t xml:space="preserve"> </w:t>
      </w:r>
      <w:r w:rsidR="00D81E4E">
        <w:t>practica</w:t>
      </w:r>
      <w:r>
        <w:t>l purposes for you, including:</w:t>
      </w:r>
    </w:p>
    <w:p w14:paraId="5EC09A92" w14:textId="77777777" w:rsidR="00886C28" w:rsidRDefault="00886C28" w:rsidP="00886C28">
      <w:r>
        <w:t>•</w:t>
      </w:r>
      <w:r>
        <w:tab/>
        <w:t>Granting you access to restricted content and unique promotions.</w:t>
      </w:r>
    </w:p>
    <w:p w14:paraId="1DF6C4C8" w14:textId="5B985F65" w:rsidR="00886C28" w:rsidRDefault="00886C28" w:rsidP="00886C28">
      <w:r>
        <w:t>•</w:t>
      </w:r>
      <w:r>
        <w:tab/>
        <w:t xml:space="preserve">Tailoring our </w:t>
      </w:r>
      <w:proofErr w:type="gramStart"/>
      <w:r w:rsidR="00E93026">
        <w:t>W</w:t>
      </w:r>
      <w:r>
        <w:t>ebsite</w:t>
      </w:r>
      <w:r w:rsidR="00B219CC">
        <w:t>'</w:t>
      </w:r>
      <w:r>
        <w:t>s</w:t>
      </w:r>
      <w:proofErr w:type="gramEnd"/>
      <w:r>
        <w:t xml:space="preserve"> functionality to you personally by letting us remember your location, device type and preferences.</w:t>
      </w:r>
    </w:p>
    <w:p w14:paraId="1EE7FC28" w14:textId="04C90F44" w:rsidR="00886C28" w:rsidRDefault="00886C28" w:rsidP="00886C28">
      <w:r>
        <w:t>•</w:t>
      </w:r>
      <w:r>
        <w:tab/>
        <w:t xml:space="preserve">Improving how our </w:t>
      </w:r>
      <w:proofErr w:type="gramStart"/>
      <w:r w:rsidR="00E93026">
        <w:t>W</w:t>
      </w:r>
      <w:r>
        <w:t>ebsite</w:t>
      </w:r>
      <w:proofErr w:type="gramEnd"/>
      <w:r>
        <w:t xml:space="preserve"> performs.</w:t>
      </w:r>
    </w:p>
    <w:p w14:paraId="44C159A8" w14:textId="716DF04B" w:rsidR="00886C28" w:rsidRDefault="00886C28" w:rsidP="00886C28">
      <w:r>
        <w:t>•</w:t>
      </w:r>
      <w:r>
        <w:tab/>
        <w:t>Understanding who our audience is so that we can provide content most relevant to you.</w:t>
      </w:r>
    </w:p>
    <w:p w14:paraId="489954AD" w14:textId="3C5FE38C" w:rsidR="00886C28" w:rsidRDefault="00886C28" w:rsidP="00886C28">
      <w:r>
        <w:t>•</w:t>
      </w:r>
      <w:r>
        <w:tab/>
        <w:t xml:space="preserve">Allowing third parties to provide services to our </w:t>
      </w:r>
      <w:proofErr w:type="gramStart"/>
      <w:r w:rsidR="00E93026">
        <w:t>W</w:t>
      </w:r>
      <w:r>
        <w:t>ebsite</w:t>
      </w:r>
      <w:proofErr w:type="gramEnd"/>
      <w:r>
        <w:t>.</w:t>
      </w:r>
    </w:p>
    <w:p w14:paraId="3D525819" w14:textId="77777777" w:rsidR="00886C28" w:rsidRDefault="00886C28" w:rsidP="00886C28">
      <w:r>
        <w:t>•</w:t>
      </w:r>
      <w:r>
        <w:tab/>
        <w:t>Helping us deliver interest-based advertising where appropriate in compliance with the applicable laws.</w:t>
      </w:r>
    </w:p>
    <w:p w14:paraId="1B0A9C76" w14:textId="019FDFC5" w:rsidR="00886C28" w:rsidRPr="00886C28" w:rsidRDefault="00022F05" w:rsidP="00886C28">
      <w:pPr>
        <w:rPr>
          <w:b/>
          <w:bCs/>
          <w:sz w:val="24"/>
          <w:szCs w:val="24"/>
          <w:u w:val="single"/>
        </w:rPr>
      </w:pPr>
      <w:r>
        <w:rPr>
          <w:b/>
          <w:bCs/>
          <w:sz w:val="24"/>
          <w:szCs w:val="24"/>
          <w:u w:val="single"/>
        </w:rPr>
        <w:t>T</w:t>
      </w:r>
      <w:r w:rsidR="00886C28" w:rsidRPr="00886C28">
        <w:rPr>
          <w:b/>
          <w:bCs/>
          <w:sz w:val="24"/>
          <w:szCs w:val="24"/>
          <w:u w:val="single"/>
        </w:rPr>
        <w:t>ypes of cookies we use</w:t>
      </w:r>
      <w:r>
        <w:rPr>
          <w:b/>
          <w:bCs/>
          <w:sz w:val="24"/>
          <w:szCs w:val="24"/>
          <w:u w:val="single"/>
        </w:rPr>
        <w:t>d</w:t>
      </w:r>
      <w:r w:rsidR="00886C28" w:rsidRPr="00886C28">
        <w:rPr>
          <w:b/>
          <w:bCs/>
          <w:sz w:val="24"/>
          <w:szCs w:val="24"/>
          <w:u w:val="single"/>
        </w:rPr>
        <w:t>.</w:t>
      </w:r>
    </w:p>
    <w:p w14:paraId="01212B7F" w14:textId="1A5B012E" w:rsidR="00886C28" w:rsidRDefault="00886C28" w:rsidP="00886C28">
      <w:r>
        <w:t xml:space="preserve">We use different types of cookies on our </w:t>
      </w:r>
      <w:proofErr w:type="gramStart"/>
      <w:r w:rsidR="00E93026">
        <w:t>W</w:t>
      </w:r>
      <w:r>
        <w:t>ebsite</w:t>
      </w:r>
      <w:proofErr w:type="gramEnd"/>
      <w:r>
        <w:t xml:space="preserve">. Some of these cookies are placed by us, while others are </w:t>
      </w:r>
      <w:r w:rsidR="00022F05">
        <w:t>set</w:t>
      </w:r>
      <w:r>
        <w:t xml:space="preserve"> by our third-party plug-ins, </w:t>
      </w:r>
      <w:proofErr w:type="gramStart"/>
      <w:r>
        <w:t>suppliers</w:t>
      </w:r>
      <w:proofErr w:type="gramEnd"/>
      <w:r>
        <w:t xml:space="preserve"> or advertisers. These cookies may be deleted from your device at different times, such as at the end of your browsing session (when you leave the </w:t>
      </w:r>
      <w:r w:rsidR="00E93026">
        <w:t>W</w:t>
      </w:r>
      <w:r>
        <w:t xml:space="preserve">ebsite) or after a pre-set amount </w:t>
      </w:r>
      <w:r w:rsidR="00943979">
        <w:t xml:space="preserve">of </w:t>
      </w:r>
      <w:r>
        <w:t>time, or they may persist on your device until you delete them.</w:t>
      </w:r>
    </w:p>
    <w:p w14:paraId="708E4555" w14:textId="30490CA4" w:rsidR="00886C28" w:rsidRDefault="00886C28" w:rsidP="00886C28">
      <w:pPr>
        <w:rPr>
          <w:b/>
          <w:bCs/>
          <w:sz w:val="24"/>
          <w:szCs w:val="24"/>
          <w:u w:val="single"/>
        </w:rPr>
      </w:pPr>
      <w:r w:rsidRPr="00886C28">
        <w:rPr>
          <w:b/>
          <w:bCs/>
          <w:sz w:val="24"/>
          <w:szCs w:val="24"/>
          <w:u w:val="single"/>
        </w:rPr>
        <w:t xml:space="preserve">We use the following types of cookies on our </w:t>
      </w:r>
      <w:proofErr w:type="gramStart"/>
      <w:r w:rsidR="00E93026">
        <w:rPr>
          <w:b/>
          <w:bCs/>
          <w:sz w:val="24"/>
          <w:szCs w:val="24"/>
          <w:u w:val="single"/>
        </w:rPr>
        <w:t>W</w:t>
      </w:r>
      <w:r w:rsidRPr="00886C28">
        <w:rPr>
          <w:b/>
          <w:bCs/>
          <w:sz w:val="24"/>
          <w:szCs w:val="24"/>
          <w:u w:val="single"/>
        </w:rPr>
        <w:t>ebsite</w:t>
      </w:r>
      <w:proofErr w:type="gramEnd"/>
      <w:r w:rsidRPr="00886C28">
        <w:rPr>
          <w:b/>
          <w:bCs/>
          <w:sz w:val="24"/>
          <w:szCs w:val="24"/>
          <w:u w:val="single"/>
        </w:rPr>
        <w:t>:</w:t>
      </w:r>
    </w:p>
    <w:p w14:paraId="7D76BBA0" w14:textId="77777777" w:rsidR="00943979" w:rsidRPr="00886C28" w:rsidRDefault="00943979" w:rsidP="00886C28">
      <w:pPr>
        <w:rPr>
          <w:b/>
          <w:bCs/>
          <w:sz w:val="24"/>
          <w:szCs w:val="24"/>
          <w:u w:val="single"/>
        </w:rPr>
      </w:pPr>
    </w:p>
    <w:p w14:paraId="1D06AF70" w14:textId="200D9F2D" w:rsidR="00886C28" w:rsidRDefault="00886C28" w:rsidP="00886C28">
      <w:r>
        <w:t>•</w:t>
      </w:r>
      <w:r>
        <w:tab/>
      </w:r>
      <w:r w:rsidRPr="00886C28">
        <w:rPr>
          <w:b/>
          <w:bCs/>
        </w:rPr>
        <w:t>Persistent cookies</w:t>
      </w:r>
      <w:r>
        <w:t xml:space="preserve"> – these are cookies that may remain on your personal computer or mobile device when </w:t>
      </w:r>
      <w:r w:rsidR="00AB6CC0">
        <w:t>y</w:t>
      </w:r>
      <w:r>
        <w:t xml:space="preserve">ou go offline, while Session Cookies are deleted as soon as </w:t>
      </w:r>
      <w:r w:rsidR="00AB6CC0">
        <w:t>y</w:t>
      </w:r>
      <w:r>
        <w:t>ou close your web browser</w:t>
      </w:r>
    </w:p>
    <w:p w14:paraId="24852DBC" w14:textId="24A9AA20" w:rsidR="00886C28" w:rsidRDefault="00886C28" w:rsidP="00886C28">
      <w:r>
        <w:t>•</w:t>
      </w:r>
      <w:r>
        <w:tab/>
      </w:r>
      <w:r w:rsidRPr="00886C28">
        <w:rPr>
          <w:b/>
          <w:bCs/>
        </w:rPr>
        <w:t>Session cookies</w:t>
      </w:r>
      <w:r>
        <w:t xml:space="preserve"> – these are cookies that are essential to provide You with services available through the Website and to enable </w:t>
      </w:r>
      <w:r w:rsidR="00AB6CC0">
        <w:t>y</w:t>
      </w:r>
      <w:r>
        <w:t xml:space="preserve">ou to use some of its features. They help to authenticate users and prevent fraudulent use of user accounts. Without these Cookies, the services that </w:t>
      </w:r>
      <w:r w:rsidR="00AB6CC0">
        <w:t>y</w:t>
      </w:r>
      <w:r>
        <w:t xml:space="preserve">ou have asked for cannot be provided, and </w:t>
      </w:r>
      <w:r w:rsidR="0036536A">
        <w:t>w</w:t>
      </w:r>
      <w:r>
        <w:t xml:space="preserve">e only use these Cookies to </w:t>
      </w:r>
      <w:r w:rsidR="0036536A">
        <w:t>offer you</w:t>
      </w:r>
      <w:r>
        <w:t xml:space="preserve"> those services.</w:t>
      </w:r>
    </w:p>
    <w:p w14:paraId="24385B2B" w14:textId="1BF04201" w:rsidR="00886C28" w:rsidRDefault="00886C28" w:rsidP="00886C28">
      <w:r>
        <w:lastRenderedPageBreak/>
        <w:t>•</w:t>
      </w:r>
      <w:r>
        <w:tab/>
      </w:r>
      <w:r w:rsidRPr="00886C28">
        <w:rPr>
          <w:b/>
          <w:bCs/>
        </w:rPr>
        <w:t>Functional cookies</w:t>
      </w:r>
      <w:r>
        <w:t xml:space="preserve"> – these are cookies that remember who you are as a user of our </w:t>
      </w:r>
      <w:proofErr w:type="gramStart"/>
      <w:r w:rsidR="00E93026">
        <w:t>W</w:t>
      </w:r>
      <w:r>
        <w:t>ebsite</w:t>
      </w:r>
      <w:proofErr w:type="gramEnd"/>
      <w:r>
        <w:t xml:space="preserve">. We use them to remember any preferences you may have selected on our </w:t>
      </w:r>
      <w:proofErr w:type="gramStart"/>
      <w:r w:rsidR="00E93026">
        <w:t>W</w:t>
      </w:r>
      <w:r>
        <w:t>ebsite</w:t>
      </w:r>
      <w:proofErr w:type="gramEnd"/>
      <w:r>
        <w:t>, like saving your username and password or settings.</w:t>
      </w:r>
    </w:p>
    <w:p w14:paraId="210E3A3E" w14:textId="4A58F2C1" w:rsidR="00886C28" w:rsidRDefault="00886C28" w:rsidP="00886C28">
      <w:r>
        <w:t>•</w:t>
      </w:r>
      <w:r>
        <w:tab/>
      </w:r>
      <w:r w:rsidRPr="00886C28">
        <w:rPr>
          <w:b/>
          <w:bCs/>
        </w:rPr>
        <w:t>Advertising cookies</w:t>
      </w:r>
      <w:r>
        <w:t xml:space="preserve"> – these are cookies that match your interests or web searches with applicable advertising campaigns on our </w:t>
      </w:r>
      <w:proofErr w:type="gramStart"/>
      <w:r w:rsidR="00E93026">
        <w:t>W</w:t>
      </w:r>
      <w:r>
        <w:t>ebsite</w:t>
      </w:r>
      <w:proofErr w:type="gramEnd"/>
      <w:r>
        <w:t xml:space="preserve">. We use them to provide you with advertising that we think you might find </w:t>
      </w:r>
      <w:r w:rsidR="00CB2020">
        <w:t>help</w:t>
      </w:r>
      <w:r>
        <w:t>ful.</w:t>
      </w:r>
    </w:p>
    <w:p w14:paraId="39DD2A26" w14:textId="0704FDDB" w:rsidR="00886C28" w:rsidRDefault="00886C28" w:rsidP="00886C28">
      <w:r>
        <w:t>•</w:t>
      </w:r>
      <w:r>
        <w:tab/>
      </w:r>
      <w:r w:rsidRPr="00886C28">
        <w:rPr>
          <w:b/>
          <w:bCs/>
        </w:rPr>
        <w:t>Social media cookies</w:t>
      </w:r>
      <w:r>
        <w:t xml:space="preserve"> – these are cookies that integrate with social media platforms. We use them to help you share content from our </w:t>
      </w:r>
      <w:proofErr w:type="gramStart"/>
      <w:r w:rsidR="00E93026">
        <w:t>W</w:t>
      </w:r>
      <w:r>
        <w:t>ebsite</w:t>
      </w:r>
      <w:proofErr w:type="gramEnd"/>
      <w:r>
        <w:t xml:space="preserve"> to your chosen social media platform.</w:t>
      </w:r>
    </w:p>
    <w:p w14:paraId="74A6D489" w14:textId="1FF74820" w:rsidR="00886C28" w:rsidRDefault="00886C28" w:rsidP="00886C28">
      <w:r>
        <w:t>•</w:t>
      </w:r>
      <w:r>
        <w:tab/>
      </w:r>
      <w:r w:rsidRPr="00886C28">
        <w:rPr>
          <w:b/>
          <w:bCs/>
        </w:rPr>
        <w:t>Third</w:t>
      </w:r>
      <w:r w:rsidR="00CB2020">
        <w:rPr>
          <w:b/>
          <w:bCs/>
        </w:rPr>
        <w:t>-</w:t>
      </w:r>
      <w:r w:rsidRPr="00886C28">
        <w:rPr>
          <w:b/>
          <w:bCs/>
        </w:rPr>
        <w:t>party cookies</w:t>
      </w:r>
      <w:r>
        <w:t xml:space="preserve"> – these are cookies that some of our business partners use on our </w:t>
      </w:r>
      <w:proofErr w:type="gramStart"/>
      <w:r w:rsidR="00E93026">
        <w:t>W</w:t>
      </w:r>
      <w:r>
        <w:t>ebsite</w:t>
      </w:r>
      <w:proofErr w:type="gramEnd"/>
      <w:r>
        <w:t xml:space="preserve">. We have no access to or control over them. Information collected by any of these cookies or widgets is governed by the </w:t>
      </w:r>
      <w:r w:rsidR="00CB2020">
        <w:t>company's privacy policy that created it,</w:t>
      </w:r>
      <w:r>
        <w:t xml:space="preserve"> not by us.</w:t>
      </w:r>
    </w:p>
    <w:p w14:paraId="3F3478B7" w14:textId="5B43C59A" w:rsidR="00886C28" w:rsidRPr="00886C28" w:rsidRDefault="00886C28" w:rsidP="00886C28">
      <w:pPr>
        <w:rPr>
          <w:b/>
          <w:bCs/>
          <w:sz w:val="24"/>
          <w:szCs w:val="24"/>
          <w:u w:val="single"/>
        </w:rPr>
      </w:pPr>
      <w:r w:rsidRPr="00886C28">
        <w:rPr>
          <w:b/>
          <w:bCs/>
          <w:sz w:val="24"/>
          <w:szCs w:val="24"/>
          <w:u w:val="single"/>
        </w:rPr>
        <w:t>Remov</w:t>
      </w:r>
      <w:r w:rsidR="00B219CC">
        <w:rPr>
          <w:b/>
          <w:bCs/>
          <w:sz w:val="24"/>
          <w:szCs w:val="24"/>
          <w:u w:val="single"/>
        </w:rPr>
        <w:t xml:space="preserve">al of </w:t>
      </w:r>
      <w:r w:rsidRPr="00886C28">
        <w:rPr>
          <w:b/>
          <w:bCs/>
          <w:sz w:val="24"/>
          <w:szCs w:val="24"/>
          <w:u w:val="single"/>
        </w:rPr>
        <w:t>cookies.</w:t>
      </w:r>
    </w:p>
    <w:p w14:paraId="5B07E284" w14:textId="66ECBBAA" w:rsidR="00886C28" w:rsidRDefault="00886C28" w:rsidP="00886C28">
      <w:r>
        <w:t>Your internet browser generally accepts cookies automatically</w:t>
      </w:r>
      <w:r w:rsidR="00B219CC">
        <w:t>;</w:t>
      </w:r>
      <w:r>
        <w:t xml:space="preserve"> </w:t>
      </w:r>
      <w:proofErr w:type="gramStart"/>
      <w:r>
        <w:t>however</w:t>
      </w:r>
      <w:proofErr w:type="gramEnd"/>
      <w:r>
        <w:t xml:space="preserve"> you can often change this setting to stop </w:t>
      </w:r>
      <w:r w:rsidR="007E6F66">
        <w:t>receiv</w:t>
      </w:r>
      <w:r>
        <w:t xml:space="preserve">ing them. You can also delete cookies manually. </w:t>
      </w:r>
    </w:p>
    <w:p w14:paraId="158A45F6" w14:textId="22E845BF" w:rsidR="0084199B" w:rsidRDefault="00886C28" w:rsidP="00886C28">
      <w:r>
        <w:t xml:space="preserve">Deleting or no longer accepting cookies may prevent you from accessing certain aspects of our </w:t>
      </w:r>
      <w:proofErr w:type="gramStart"/>
      <w:r w:rsidR="00E93026">
        <w:t>W</w:t>
      </w:r>
      <w:r>
        <w:t>ebsite</w:t>
      </w:r>
      <w:proofErr w:type="gramEnd"/>
      <w:r>
        <w:t xml:space="preserve"> where cookies are necessary or cause the </w:t>
      </w:r>
      <w:r w:rsidR="00E93026">
        <w:t>W</w:t>
      </w:r>
      <w:r>
        <w:t>ebsite to forget your preferences.</w:t>
      </w:r>
    </w:p>
    <w:sectPr w:rsidR="0084199B">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449D5" w14:textId="77777777" w:rsidR="006E3887" w:rsidRDefault="006E3887" w:rsidP="001E38B6">
      <w:pPr>
        <w:spacing w:after="0" w:line="240" w:lineRule="auto"/>
      </w:pPr>
      <w:r>
        <w:separator/>
      </w:r>
    </w:p>
  </w:endnote>
  <w:endnote w:type="continuationSeparator" w:id="0">
    <w:p w14:paraId="39430141" w14:textId="77777777" w:rsidR="006E3887" w:rsidRDefault="006E3887" w:rsidP="001E3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90074" w14:textId="77777777" w:rsidR="006E3887" w:rsidRDefault="006E3887" w:rsidP="001E38B6">
      <w:pPr>
        <w:spacing w:after="0" w:line="240" w:lineRule="auto"/>
      </w:pPr>
      <w:r>
        <w:separator/>
      </w:r>
    </w:p>
  </w:footnote>
  <w:footnote w:type="continuationSeparator" w:id="0">
    <w:p w14:paraId="48576071" w14:textId="77777777" w:rsidR="006E3887" w:rsidRDefault="006E3887" w:rsidP="001E38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0AE34" w14:textId="7DD7301F" w:rsidR="001E38B6" w:rsidRDefault="001E38B6">
    <w:pPr>
      <w:pStyle w:val="Header"/>
    </w:pPr>
    <w:r>
      <w:ptab w:relativeTo="margin" w:alignment="center" w:leader="none"/>
    </w:r>
    <w:r>
      <w:ptab w:relativeTo="margin" w:alignment="right" w:leader="none"/>
    </w:r>
    <w:r>
      <w:rPr>
        <w:noProof/>
      </w:rPr>
      <w:drawing>
        <wp:inline distT="0" distB="0" distL="0" distR="0" wp14:anchorId="435E0641" wp14:editId="0922C229">
          <wp:extent cx="1823085" cy="1042670"/>
          <wp:effectExtent l="0" t="0" r="5715" b="508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3085" cy="104267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TQzNzE2MzMwNjZV0lEKTi0uzszPAykwrAUA6ql0qiwAAAA="/>
  </w:docVars>
  <w:rsids>
    <w:rsidRoot w:val="00886C28"/>
    <w:rsid w:val="00022F05"/>
    <w:rsid w:val="001E38B6"/>
    <w:rsid w:val="0036536A"/>
    <w:rsid w:val="00522F07"/>
    <w:rsid w:val="006E3887"/>
    <w:rsid w:val="00747327"/>
    <w:rsid w:val="007D2CAA"/>
    <w:rsid w:val="007E6F66"/>
    <w:rsid w:val="00815FE0"/>
    <w:rsid w:val="0084199B"/>
    <w:rsid w:val="00886C28"/>
    <w:rsid w:val="008B59B0"/>
    <w:rsid w:val="00943979"/>
    <w:rsid w:val="00AB6CC0"/>
    <w:rsid w:val="00B219CC"/>
    <w:rsid w:val="00CB2020"/>
    <w:rsid w:val="00D81E4E"/>
    <w:rsid w:val="00E9302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519EA8"/>
  <w15:chartTrackingRefBased/>
  <w15:docId w15:val="{7D7889CE-8A9C-470C-959B-FF989AB4C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6C28"/>
    <w:rPr>
      <w:color w:val="0563C1" w:themeColor="hyperlink"/>
      <w:u w:val="single"/>
    </w:rPr>
  </w:style>
  <w:style w:type="character" w:styleId="UnresolvedMention">
    <w:name w:val="Unresolved Mention"/>
    <w:basedOn w:val="DefaultParagraphFont"/>
    <w:uiPriority w:val="99"/>
    <w:semiHidden/>
    <w:unhideWhenUsed/>
    <w:rsid w:val="00886C28"/>
    <w:rPr>
      <w:color w:val="605E5C"/>
      <w:shd w:val="clear" w:color="auto" w:fill="E1DFDD"/>
    </w:rPr>
  </w:style>
  <w:style w:type="paragraph" w:styleId="Header">
    <w:name w:val="header"/>
    <w:basedOn w:val="Normal"/>
    <w:link w:val="HeaderChar"/>
    <w:uiPriority w:val="99"/>
    <w:unhideWhenUsed/>
    <w:rsid w:val="001E38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38B6"/>
  </w:style>
  <w:style w:type="paragraph" w:styleId="Footer">
    <w:name w:val="footer"/>
    <w:basedOn w:val="Normal"/>
    <w:link w:val="FooterChar"/>
    <w:uiPriority w:val="99"/>
    <w:unhideWhenUsed/>
    <w:rsid w:val="001E38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38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04</Words>
  <Characters>2874</Characters>
  <Application>Microsoft Office Word</Application>
  <DocSecurity>0</DocSecurity>
  <Lines>23</Lines>
  <Paragraphs>6</Paragraphs>
  <ScaleCrop>false</ScaleCrop>
  <Company/>
  <LinksUpToDate>false</LinksUpToDate>
  <CharactersWithSpaces>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na Botha</dc:creator>
  <cp:keywords/>
  <dc:description/>
  <cp:lastModifiedBy>Jay Nankoo</cp:lastModifiedBy>
  <cp:revision>15</cp:revision>
  <dcterms:created xsi:type="dcterms:W3CDTF">2021-11-15T11:34:00Z</dcterms:created>
  <dcterms:modified xsi:type="dcterms:W3CDTF">2021-11-15T11:42:00Z</dcterms:modified>
</cp:coreProperties>
</file>